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08ED9" w14:textId="77777777"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D4EE86" wp14:editId="4BCF86C3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99CD32" w14:textId="77777777" w:rsidR="00BC74B0" w:rsidRDefault="00716EBC" w:rsidP="005B78BA">
                            <w:pPr>
                              <w:jc w:val="center"/>
                              <w:rPr>
                                <w:rFonts w:ascii="Georgia" w:hAnsi="Georgia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د. دلوفان سيف الدين غفورى</w:t>
                            </w:r>
                          </w:p>
                          <w:p w14:paraId="2661A399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D4EE86" id="Rectangle 8" o:spid="_x0000_s1026" style="position:absolute;margin-left:106.5pt;margin-top:253.95pt;width:526.5pt;height:5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" filled="f" stroked="f">
                <v:textbox>
                  <w:txbxContent>
                    <w:p w14:paraId="0B99CD32" w14:textId="77777777" w:rsidR="00BC74B0" w:rsidRDefault="00716EBC" w:rsidP="005B78BA">
                      <w:pPr>
                        <w:jc w:val="center"/>
                        <w:rPr>
                          <w:rFonts w:ascii="Georgia" w:hAnsi="Georgia"/>
                          <w:sz w:val="56"/>
                          <w:szCs w:val="56"/>
                        </w:rPr>
                      </w:pPr>
                      <w:r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bidi="ar-IQ"/>
                        </w:rPr>
                        <w:t>د. دلوفان سيف الدين غفورى</w:t>
                      </w:r>
                    </w:p>
                    <w:p w14:paraId="2661A399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71B8E2" wp14:editId="6CCEB255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9FFB9EB" w14:textId="77777777"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7D0FAEE" wp14:editId="473734BB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71B8E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" filled="f" stroked="f">
                <v:textbox>
                  <w:txbxContent>
                    <w:p w14:paraId="19FFB9EB" w14:textId="77777777"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 wp14:anchorId="17D0FAEE" wp14:editId="473734BB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9C4703" wp14:editId="165D19BB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92985E7" w14:textId="77777777" w:rsidR="00BC74B0" w:rsidRDefault="00463790" w:rsidP="00707A2E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707A2E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1100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نگی </w:t>
                            </w:r>
                            <w:r w:rsidR="00707A2E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نيسا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5B78BA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14:paraId="2902CDA2" w14:textId="77777777"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14:paraId="6B977ABE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2D4CC263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74CA1113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9C4703"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" filled="f" stroked="f">
                <v:textbox>
                  <w:txbxContent>
                    <w:p w14:paraId="592985E7" w14:textId="77777777" w:rsidR="00BC74B0" w:rsidRDefault="00463790" w:rsidP="00707A2E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707A2E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1100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نگی </w:t>
                      </w:r>
                      <w:r w:rsidR="00707A2E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نيسا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5B78BA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14:paraId="2902CDA2" w14:textId="77777777"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14:paraId="6B977ABE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2D4CC263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74CA1113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B0D408" wp14:editId="76C2FA1D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5959F5B2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14:paraId="6B3399B5" w14:textId="77777777"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14:paraId="359CB21C" w14:textId="77777777"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14:paraId="5769B1AA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0CD1AA44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627DAE92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B0D408"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" filled="f" stroked="f" strokeweight="2pt">
                <v:textbox>
                  <w:txbxContent>
                    <w:p w14:paraId="5959F5B2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14:paraId="6B3399B5" w14:textId="77777777"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14:paraId="359CB21C" w14:textId="77777777"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14:paraId="5769B1AA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0CD1AA44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627DAE92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02281E" wp14:editId="3AC9CADC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0F4C50C0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14:paraId="7DC28134" w14:textId="77777777"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14:paraId="29E3B595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1FB9DB30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02281E"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" filled="f" stroked="f" strokeweight="2pt">
                <v:textbox>
                  <w:txbxContent>
                    <w:p w14:paraId="0F4C50C0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14:paraId="7DC28134" w14:textId="77777777"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14:paraId="29E3B595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1FB9DB30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782A18" wp14:editId="1EF3C232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6EA91274" w14:textId="77777777"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14:paraId="6735F0E9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1B6815C1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0317514D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782A18"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" fillcolor="window" stroked="f" strokeweight="2pt">
                <v:textbox>
                  <w:txbxContent>
                    <w:p w14:paraId="6EA91274" w14:textId="77777777"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14:paraId="6735F0E9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1B6815C1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0317514D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6DCC16" wp14:editId="773B2C40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C4FC0E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14:paraId="40066AC5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14:paraId="513ADE8F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6DCC16"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" filled="f" stroked="f" strokeweight="2pt">
                <v:textbox>
                  <w:txbxContent>
                    <w:p w14:paraId="20C4FC0E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14:paraId="40066AC5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14:paraId="513ADE8F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41D7F4C" wp14:editId="6AA95DC0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E7E721A" wp14:editId="53EC4A1A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AE3AEA0" wp14:editId="7BAEE82B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B2C9B" w14:textId="77777777" w:rsidR="007B0334" w:rsidRDefault="007B0334">
      <w:pPr>
        <w:spacing w:line="240" w:lineRule="auto"/>
      </w:pPr>
      <w:r>
        <w:separator/>
      </w:r>
    </w:p>
  </w:endnote>
  <w:endnote w:type="continuationSeparator" w:id="0">
    <w:p w14:paraId="602F450C" w14:textId="77777777" w:rsidR="007B0334" w:rsidRDefault="007B03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Hewal 035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DB4BC" w14:textId="77777777" w:rsidR="007B0334" w:rsidRDefault="007B0334">
      <w:pPr>
        <w:spacing w:after="0"/>
      </w:pPr>
      <w:r>
        <w:separator/>
      </w:r>
    </w:p>
  </w:footnote>
  <w:footnote w:type="continuationSeparator" w:id="0">
    <w:p w14:paraId="7B87F9D8" w14:textId="77777777" w:rsidR="007B0334" w:rsidRDefault="007B0334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F71"/>
    <w:rsid w:val="00025E8C"/>
    <w:rsid w:val="000564C1"/>
    <w:rsid w:val="00076B0E"/>
    <w:rsid w:val="000770BF"/>
    <w:rsid w:val="00085F90"/>
    <w:rsid w:val="000A3439"/>
    <w:rsid w:val="000A5BF6"/>
    <w:rsid w:val="000B2FB1"/>
    <w:rsid w:val="000C1F9D"/>
    <w:rsid w:val="000C40F2"/>
    <w:rsid w:val="000D5724"/>
    <w:rsid w:val="000E5524"/>
    <w:rsid w:val="00112A10"/>
    <w:rsid w:val="00115877"/>
    <w:rsid w:val="00115C9E"/>
    <w:rsid w:val="00116C17"/>
    <w:rsid w:val="00135CBE"/>
    <w:rsid w:val="00153CC0"/>
    <w:rsid w:val="001C2B7D"/>
    <w:rsid w:val="001C7F00"/>
    <w:rsid w:val="001D005F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978CB"/>
    <w:rsid w:val="002A70E0"/>
    <w:rsid w:val="002B34E1"/>
    <w:rsid w:val="002C4E00"/>
    <w:rsid w:val="002D7C7C"/>
    <w:rsid w:val="002E2121"/>
    <w:rsid w:val="002E53C8"/>
    <w:rsid w:val="002F72B5"/>
    <w:rsid w:val="00312D6F"/>
    <w:rsid w:val="00312F23"/>
    <w:rsid w:val="00341ACB"/>
    <w:rsid w:val="00341C0D"/>
    <w:rsid w:val="00354742"/>
    <w:rsid w:val="00374A07"/>
    <w:rsid w:val="00384541"/>
    <w:rsid w:val="00384D13"/>
    <w:rsid w:val="003A441D"/>
    <w:rsid w:val="003A7D08"/>
    <w:rsid w:val="003C28CB"/>
    <w:rsid w:val="003C79E7"/>
    <w:rsid w:val="003F02CC"/>
    <w:rsid w:val="003F126F"/>
    <w:rsid w:val="00422722"/>
    <w:rsid w:val="00434F23"/>
    <w:rsid w:val="00463790"/>
    <w:rsid w:val="004730AC"/>
    <w:rsid w:val="0047403C"/>
    <w:rsid w:val="00490EDD"/>
    <w:rsid w:val="00495E8C"/>
    <w:rsid w:val="004970D4"/>
    <w:rsid w:val="004A13E3"/>
    <w:rsid w:val="004C1AB0"/>
    <w:rsid w:val="004C4622"/>
    <w:rsid w:val="004C6B89"/>
    <w:rsid w:val="004D1747"/>
    <w:rsid w:val="005122AD"/>
    <w:rsid w:val="00571311"/>
    <w:rsid w:val="00575BAB"/>
    <w:rsid w:val="005828CC"/>
    <w:rsid w:val="00583989"/>
    <w:rsid w:val="00586A51"/>
    <w:rsid w:val="00592262"/>
    <w:rsid w:val="005A554E"/>
    <w:rsid w:val="005B0C2D"/>
    <w:rsid w:val="005B78BA"/>
    <w:rsid w:val="005C6EE2"/>
    <w:rsid w:val="005C7F0F"/>
    <w:rsid w:val="005D56F6"/>
    <w:rsid w:val="005D775F"/>
    <w:rsid w:val="005F6720"/>
    <w:rsid w:val="00617785"/>
    <w:rsid w:val="00623A4D"/>
    <w:rsid w:val="00631DA6"/>
    <w:rsid w:val="006456B6"/>
    <w:rsid w:val="00687F57"/>
    <w:rsid w:val="006A095A"/>
    <w:rsid w:val="006A3B73"/>
    <w:rsid w:val="006B3571"/>
    <w:rsid w:val="006D555B"/>
    <w:rsid w:val="006D6E55"/>
    <w:rsid w:val="006E393B"/>
    <w:rsid w:val="006E62D7"/>
    <w:rsid w:val="006F1AC2"/>
    <w:rsid w:val="006F5D0F"/>
    <w:rsid w:val="00707A2E"/>
    <w:rsid w:val="00716EBC"/>
    <w:rsid w:val="00724B49"/>
    <w:rsid w:val="00732169"/>
    <w:rsid w:val="00753611"/>
    <w:rsid w:val="00753F1E"/>
    <w:rsid w:val="007872FA"/>
    <w:rsid w:val="007922D1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C21E2"/>
    <w:rsid w:val="008C37EC"/>
    <w:rsid w:val="008D4C24"/>
    <w:rsid w:val="008E11C5"/>
    <w:rsid w:val="008E3880"/>
    <w:rsid w:val="008E4875"/>
    <w:rsid w:val="008F019C"/>
    <w:rsid w:val="008F0E4D"/>
    <w:rsid w:val="008F7E44"/>
    <w:rsid w:val="00922FDF"/>
    <w:rsid w:val="009245D1"/>
    <w:rsid w:val="0093447D"/>
    <w:rsid w:val="00946FDA"/>
    <w:rsid w:val="009557A8"/>
    <w:rsid w:val="009A09BA"/>
    <w:rsid w:val="009B1895"/>
    <w:rsid w:val="009B21BB"/>
    <w:rsid w:val="009D283B"/>
    <w:rsid w:val="009F6B50"/>
    <w:rsid w:val="00A01F25"/>
    <w:rsid w:val="00A07084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7CDD"/>
    <w:rsid w:val="00B16B27"/>
    <w:rsid w:val="00B349ED"/>
    <w:rsid w:val="00B7732F"/>
    <w:rsid w:val="00B934ED"/>
    <w:rsid w:val="00BB6C4D"/>
    <w:rsid w:val="00BC74B0"/>
    <w:rsid w:val="00C24336"/>
    <w:rsid w:val="00C2610E"/>
    <w:rsid w:val="00C3235F"/>
    <w:rsid w:val="00C65508"/>
    <w:rsid w:val="00C852D9"/>
    <w:rsid w:val="00CB1FBA"/>
    <w:rsid w:val="00CB572B"/>
    <w:rsid w:val="00CE1B72"/>
    <w:rsid w:val="00CE2ECB"/>
    <w:rsid w:val="00CF5F5F"/>
    <w:rsid w:val="00D30991"/>
    <w:rsid w:val="00D36092"/>
    <w:rsid w:val="00D41F2C"/>
    <w:rsid w:val="00D74921"/>
    <w:rsid w:val="00D777B2"/>
    <w:rsid w:val="00D85F45"/>
    <w:rsid w:val="00DB36A0"/>
    <w:rsid w:val="00DC2D3A"/>
    <w:rsid w:val="00E31395"/>
    <w:rsid w:val="00E40C00"/>
    <w:rsid w:val="00E4374E"/>
    <w:rsid w:val="00E4730A"/>
    <w:rsid w:val="00E51DBA"/>
    <w:rsid w:val="00E607FB"/>
    <w:rsid w:val="00E621A5"/>
    <w:rsid w:val="00E7628C"/>
    <w:rsid w:val="00E776A4"/>
    <w:rsid w:val="00E82840"/>
    <w:rsid w:val="00E93BFB"/>
    <w:rsid w:val="00E95104"/>
    <w:rsid w:val="00EA2C6F"/>
    <w:rsid w:val="00EC4D7D"/>
    <w:rsid w:val="00ED0CEA"/>
    <w:rsid w:val="00ED163F"/>
    <w:rsid w:val="00EF0A51"/>
    <w:rsid w:val="00F15E4E"/>
    <w:rsid w:val="00F30A10"/>
    <w:rsid w:val="00F56716"/>
    <w:rsid w:val="00F77F76"/>
    <w:rsid w:val="00F8769A"/>
    <w:rsid w:val="00F91D4F"/>
    <w:rsid w:val="00F95808"/>
    <w:rsid w:val="00FA7305"/>
    <w:rsid w:val="00FB29B9"/>
    <w:rsid w:val="00FD6E58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437D951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4B27FBC-C78E-4A90-BFA1-831BD45F97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Dilovan Ghafoory</cp:lastModifiedBy>
  <cp:revision>2</cp:revision>
  <cp:lastPrinted>2018-07-15T05:41:00Z</cp:lastPrinted>
  <dcterms:created xsi:type="dcterms:W3CDTF">2023-04-27T12:48:00Z</dcterms:created>
  <dcterms:modified xsi:type="dcterms:W3CDTF">2023-04-27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